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3BE3" w:rsidRDefault="00217825" w:rsidP="00F43BE3">
      <w:pPr>
        <w:spacing w:after="0" w:line="276" w:lineRule="auto"/>
        <w:jc w:val="center"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b/>
          <w:bCs/>
          <w:iCs/>
          <w:sz w:val="24"/>
          <w:szCs w:val="24"/>
        </w:rPr>
        <w:t>BIÊN BẢN CUỘC HỌP</w:t>
      </w:r>
    </w:p>
    <w:p w:rsidR="00217825" w:rsidRPr="00217825" w:rsidRDefault="00217825" w:rsidP="00F43BE3">
      <w:pPr>
        <w:spacing w:after="0" w:line="276" w:lineRule="auto"/>
        <w:jc w:val="center"/>
        <w:rPr>
          <w:rFonts w:ascii="Arial" w:hAnsi="Arial" w:cs="Arial"/>
          <w:b/>
          <w:bCs/>
          <w:iCs/>
          <w:sz w:val="24"/>
          <w:szCs w:val="24"/>
        </w:rPr>
      </w:pPr>
    </w:p>
    <w:p w:rsidR="00BA1F3C" w:rsidRPr="002540B5" w:rsidRDefault="00217825" w:rsidP="00941EB2">
      <w:pPr>
        <w:spacing w:after="0" w:line="276" w:lineRule="auto"/>
        <w:rPr>
          <w:rFonts w:ascii="Arial" w:hAnsi="Arial" w:cs="Arial"/>
          <w:bCs/>
          <w:iCs/>
          <w:sz w:val="24"/>
          <w:szCs w:val="24"/>
        </w:rPr>
      </w:pPr>
      <w:r w:rsidRPr="00217825">
        <w:rPr>
          <w:rFonts w:ascii="Arial" w:hAnsi="Arial" w:cs="Arial"/>
          <w:bCs/>
          <w:iCs/>
          <w:sz w:val="24"/>
          <w:szCs w:val="24"/>
        </w:rPr>
        <w:t xml:space="preserve">Thời gian: </w:t>
      </w:r>
      <w:r>
        <w:rPr>
          <w:rFonts w:ascii="Arial" w:hAnsi="Arial" w:cs="Arial"/>
          <w:bCs/>
          <w:iCs/>
          <w:sz w:val="24"/>
          <w:szCs w:val="24"/>
        </w:rPr>
        <w:tab/>
      </w:r>
      <w:r w:rsidR="00990CC8">
        <w:rPr>
          <w:rFonts w:ascii="Arial" w:hAnsi="Arial" w:cs="Arial"/>
          <w:b/>
          <w:bCs/>
          <w:color w:val="222222"/>
          <w:shd w:val="clear" w:color="auto" w:fill="FFFFFF"/>
        </w:rPr>
        <w:t>7:00 tối, ngày</w:t>
      </w:r>
      <w:r w:rsidR="00990CC8">
        <w:rPr>
          <w:rFonts w:ascii="Arial" w:hAnsi="Arial" w:cs="Arial"/>
          <w:color w:val="222222"/>
          <w:shd w:val="clear" w:color="auto" w:fill="FFFFFF"/>
        </w:rPr>
        <w:t> </w:t>
      </w:r>
      <w:r w:rsidR="00990CC8">
        <w:rPr>
          <w:rFonts w:ascii="Arial" w:hAnsi="Arial" w:cs="Arial"/>
          <w:b/>
          <w:bCs/>
          <w:color w:val="222222"/>
          <w:shd w:val="clear" w:color="auto" w:fill="FFFFFF"/>
        </w:rPr>
        <w:t>02</w:t>
      </w:r>
      <w:r w:rsidR="004D2DF7">
        <w:rPr>
          <w:rFonts w:ascii="Arial" w:hAnsi="Arial" w:cs="Arial"/>
          <w:b/>
          <w:bCs/>
          <w:color w:val="222222"/>
          <w:shd w:val="clear" w:color="auto" w:fill="FFFFFF"/>
        </w:rPr>
        <w:t>/03</w:t>
      </w:r>
      <w:r w:rsidR="00990CC8">
        <w:rPr>
          <w:rFonts w:ascii="Arial" w:hAnsi="Arial" w:cs="Arial"/>
          <w:b/>
          <w:bCs/>
          <w:color w:val="222222"/>
          <w:shd w:val="clear" w:color="auto" w:fill="FFFFFF"/>
        </w:rPr>
        <w:t>/2021</w:t>
      </w:r>
      <w:r w:rsidR="00990CC8">
        <w:rPr>
          <w:rFonts w:ascii="Arial" w:hAnsi="Arial" w:cs="Arial"/>
          <w:color w:val="222222"/>
          <w:shd w:val="clear" w:color="auto" w:fill="FFFFFF"/>
        </w:rPr>
        <w:t xml:space="preserve"> (Tuần </w:t>
      </w:r>
      <w:r w:rsidR="004D2DF7">
        <w:rPr>
          <w:rFonts w:ascii="Arial" w:hAnsi="Arial" w:cs="Arial"/>
          <w:color w:val="222222"/>
          <w:shd w:val="clear" w:color="auto" w:fill="FFFFFF"/>
        </w:rPr>
        <w:t>7</w:t>
      </w:r>
      <w:r w:rsidR="00990CC8">
        <w:rPr>
          <w:rFonts w:ascii="Arial" w:hAnsi="Arial" w:cs="Arial"/>
          <w:color w:val="222222"/>
          <w:shd w:val="clear" w:color="auto" w:fill="FFFFFF"/>
        </w:rPr>
        <w:t>, học kỳ Spring 2021)</w:t>
      </w:r>
    </w:p>
    <w:p w:rsidR="00217825" w:rsidRDefault="00217825" w:rsidP="00217825">
      <w:pPr>
        <w:spacing w:after="0" w:line="276" w:lineRule="auto"/>
        <w:rPr>
          <w:rFonts w:ascii="Arial" w:hAnsi="Arial" w:cs="Arial"/>
          <w:bCs/>
          <w:iCs/>
          <w:sz w:val="24"/>
          <w:szCs w:val="24"/>
        </w:rPr>
      </w:pPr>
      <w:r w:rsidRPr="00217825">
        <w:rPr>
          <w:rFonts w:ascii="Arial" w:hAnsi="Arial" w:cs="Arial"/>
          <w:bCs/>
          <w:iCs/>
          <w:sz w:val="24"/>
          <w:szCs w:val="24"/>
        </w:rPr>
        <w:t xml:space="preserve">Địa điểm: </w:t>
      </w:r>
      <w:r>
        <w:rPr>
          <w:rFonts w:ascii="Arial" w:hAnsi="Arial" w:cs="Arial"/>
          <w:bCs/>
          <w:iCs/>
          <w:sz w:val="24"/>
          <w:szCs w:val="24"/>
        </w:rPr>
        <w:tab/>
      </w:r>
      <w:r w:rsidR="004D2DF7" w:rsidRPr="00217825">
        <w:rPr>
          <w:rFonts w:ascii="Arial" w:hAnsi="Arial" w:cs="Arial"/>
          <w:bCs/>
          <w:iCs/>
          <w:sz w:val="24"/>
          <w:szCs w:val="24"/>
        </w:rPr>
        <w:t>Phòng LB01 (Thư viện)</w:t>
      </w:r>
      <w:r w:rsidR="004D2DF7">
        <w:rPr>
          <w:rFonts w:ascii="Arial" w:hAnsi="Arial" w:cs="Arial"/>
          <w:bCs/>
          <w:iCs/>
          <w:sz w:val="24"/>
          <w:szCs w:val="24"/>
        </w:rPr>
        <w:t xml:space="preserve"> </w:t>
      </w:r>
    </w:p>
    <w:p w:rsidR="00217825" w:rsidRPr="00217825" w:rsidRDefault="00217825" w:rsidP="00790826">
      <w:pPr>
        <w:pBdr>
          <w:bottom w:val="single" w:sz="6" w:space="8" w:color="auto"/>
        </w:pBdr>
        <w:spacing w:after="0" w:line="276" w:lineRule="auto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bCs/>
          <w:iCs/>
          <w:sz w:val="24"/>
          <w:szCs w:val="24"/>
        </w:rPr>
        <w:t xml:space="preserve">Nhóm: </w:t>
      </w:r>
      <w:r>
        <w:rPr>
          <w:rFonts w:ascii="Arial" w:hAnsi="Arial" w:cs="Arial"/>
          <w:bCs/>
          <w:iCs/>
          <w:sz w:val="24"/>
          <w:szCs w:val="24"/>
        </w:rPr>
        <w:tab/>
      </w:r>
      <w:r w:rsidRPr="00FE0862">
        <w:rPr>
          <w:rFonts w:ascii="Arial" w:hAnsi="Arial" w:cs="Arial"/>
          <w:b/>
          <w:bCs/>
          <w:iCs/>
          <w:sz w:val="24"/>
          <w:szCs w:val="24"/>
        </w:rPr>
        <w:t>Sales Management for Major Education</w:t>
      </w:r>
    </w:p>
    <w:p w:rsidR="00790826" w:rsidRPr="00217825" w:rsidRDefault="00790826" w:rsidP="00F43BE3">
      <w:pPr>
        <w:spacing w:after="0" w:line="276" w:lineRule="auto"/>
        <w:jc w:val="center"/>
        <w:rPr>
          <w:rFonts w:ascii="Arial" w:hAnsi="Arial" w:cs="Arial"/>
          <w:b/>
          <w:bCs/>
          <w:i/>
          <w:iCs/>
          <w:sz w:val="24"/>
          <w:szCs w:val="24"/>
        </w:rPr>
      </w:pPr>
    </w:p>
    <w:p w:rsidR="00AA5216" w:rsidRPr="000F5F6F" w:rsidRDefault="000F5F6F" w:rsidP="002540B5">
      <w:pPr>
        <w:pStyle w:val="ListParagraph"/>
        <w:numPr>
          <w:ilvl w:val="0"/>
          <w:numId w:val="1"/>
        </w:numPr>
        <w:spacing w:after="0" w:line="276" w:lineRule="auto"/>
        <w:ind w:left="360"/>
        <w:rPr>
          <w:rFonts w:ascii="Arial" w:hAnsi="Arial" w:cs="Arial"/>
          <w:b/>
          <w:bCs/>
          <w:iCs/>
          <w:sz w:val="24"/>
          <w:szCs w:val="24"/>
          <w:lang w:val="en-US"/>
        </w:rPr>
      </w:pPr>
      <w:r w:rsidRPr="000F5F6F">
        <w:rPr>
          <w:rFonts w:ascii="Arial" w:hAnsi="Arial" w:cs="Arial"/>
          <w:b/>
          <w:bCs/>
          <w:iCs/>
          <w:sz w:val="24"/>
          <w:szCs w:val="24"/>
          <w:lang w:val="en-US"/>
        </w:rPr>
        <w:t>Tổng quan</w:t>
      </w:r>
      <w:r w:rsidR="00AA5216" w:rsidRPr="000F5F6F">
        <w:rPr>
          <w:rFonts w:ascii="Arial" w:hAnsi="Arial" w:cs="Arial"/>
          <w:b/>
          <w:bCs/>
          <w:iCs/>
          <w:sz w:val="24"/>
          <w:szCs w:val="24"/>
          <w:lang w:val="en-US"/>
        </w:rPr>
        <w:t>:</w:t>
      </w:r>
    </w:p>
    <w:p w:rsidR="00AA5216" w:rsidRDefault="00990CC8" w:rsidP="004D2DF7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 w:rsidRPr="00990CC8">
        <w:rPr>
          <w:rFonts w:ascii="Arial" w:hAnsi="Arial" w:cs="Arial"/>
          <w:bCs/>
          <w:iCs/>
          <w:sz w:val="24"/>
          <w:szCs w:val="24"/>
          <w:lang w:val="en-US"/>
        </w:rPr>
        <w:t xml:space="preserve">Thầy </w:t>
      </w:r>
      <w:r w:rsidR="004D2DF7">
        <w:rPr>
          <w:rFonts w:ascii="Arial" w:hAnsi="Arial" w:cs="Arial"/>
          <w:bCs/>
          <w:iCs/>
          <w:sz w:val="24"/>
          <w:szCs w:val="24"/>
          <w:lang w:val="en-US"/>
        </w:rPr>
        <w:t xml:space="preserve">review Class Diagram và 3 Activity Diagrams (Login, </w:t>
      </w:r>
      <w:r w:rsidR="004D2DF7" w:rsidRPr="004D2DF7">
        <w:rPr>
          <w:rFonts w:ascii="Arial" w:hAnsi="Arial" w:cs="Arial"/>
          <w:bCs/>
          <w:iCs/>
          <w:sz w:val="24"/>
          <w:szCs w:val="24"/>
          <w:lang w:val="en-US"/>
        </w:rPr>
        <w:t>Create reports</w:t>
      </w:r>
      <w:r w:rsidR="004D2DF7">
        <w:rPr>
          <w:rFonts w:ascii="Arial" w:hAnsi="Arial" w:cs="Arial"/>
          <w:bCs/>
          <w:iCs/>
          <w:sz w:val="24"/>
          <w:szCs w:val="24"/>
          <w:lang w:val="en-US"/>
        </w:rPr>
        <w:t xml:space="preserve">, </w:t>
      </w:r>
      <w:r w:rsidR="004D2DF7" w:rsidRPr="004D2DF7">
        <w:rPr>
          <w:rFonts w:ascii="Arial" w:hAnsi="Arial" w:cs="Arial"/>
          <w:bCs/>
          <w:iCs/>
          <w:sz w:val="24"/>
          <w:szCs w:val="24"/>
          <w:lang w:val="en-US"/>
        </w:rPr>
        <w:t>Assign salesmen</w:t>
      </w:r>
      <w:r w:rsidR="004D2DF7">
        <w:rPr>
          <w:rFonts w:ascii="Arial" w:hAnsi="Arial" w:cs="Arial"/>
          <w:bCs/>
          <w:iCs/>
          <w:sz w:val="24"/>
          <w:szCs w:val="24"/>
          <w:lang w:val="en-US"/>
        </w:rPr>
        <w:t xml:space="preserve"> to target schools)</w:t>
      </w:r>
      <w:r w:rsidRPr="00990CC8">
        <w:rPr>
          <w:rFonts w:ascii="Arial" w:hAnsi="Arial" w:cs="Arial"/>
          <w:bCs/>
          <w:iCs/>
          <w:sz w:val="24"/>
          <w:szCs w:val="24"/>
          <w:lang w:val="en-US"/>
        </w:rPr>
        <w:t>.</w:t>
      </w:r>
    </w:p>
    <w:p w:rsidR="00633B5A" w:rsidRDefault="00C314C3" w:rsidP="004D2DF7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>Nhóm hỏi xin</w:t>
      </w:r>
      <w:r w:rsidR="00633B5A">
        <w:rPr>
          <w:rFonts w:ascii="Arial" w:hAnsi="Arial" w:cs="Arial"/>
          <w:bCs/>
          <w:iCs/>
          <w:sz w:val="24"/>
          <w:szCs w:val="24"/>
          <w:lang w:val="en-US"/>
        </w:rPr>
        <w:t xml:space="preserve"> </w:t>
      </w:r>
      <w:r>
        <w:rPr>
          <w:rFonts w:ascii="Arial" w:hAnsi="Arial" w:cs="Arial"/>
          <w:bCs/>
          <w:iCs/>
          <w:sz w:val="24"/>
          <w:szCs w:val="24"/>
          <w:lang w:val="en-US"/>
        </w:rPr>
        <w:t xml:space="preserve">góp </w:t>
      </w:r>
      <w:r w:rsidR="00633B5A">
        <w:rPr>
          <w:rFonts w:ascii="Arial" w:hAnsi="Arial" w:cs="Arial"/>
          <w:bCs/>
          <w:iCs/>
          <w:sz w:val="24"/>
          <w:szCs w:val="24"/>
          <w:lang w:val="en-US"/>
        </w:rPr>
        <w:t xml:space="preserve">ý của Thầy về </w:t>
      </w:r>
      <w:r>
        <w:rPr>
          <w:rFonts w:ascii="Arial" w:hAnsi="Arial" w:cs="Arial"/>
          <w:bCs/>
          <w:iCs/>
          <w:sz w:val="24"/>
          <w:szCs w:val="24"/>
          <w:lang w:val="en-US"/>
        </w:rPr>
        <w:t>chức năng Update và Delete Reports.</w:t>
      </w:r>
    </w:p>
    <w:p w:rsidR="00633B5A" w:rsidRPr="00990CC8" w:rsidRDefault="00633B5A" w:rsidP="004D2DF7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>Thầy gợi ý một số thuật toán có thể dùng trong project.</w:t>
      </w:r>
    </w:p>
    <w:p w:rsidR="00AA5216" w:rsidRPr="002540B5" w:rsidRDefault="00AA5216" w:rsidP="002540B5">
      <w:pPr>
        <w:spacing w:after="0" w:line="276" w:lineRule="auto"/>
        <w:ind w:left="360"/>
        <w:rPr>
          <w:rFonts w:ascii="Arial" w:hAnsi="Arial" w:cs="Arial"/>
          <w:sz w:val="24"/>
          <w:szCs w:val="24"/>
        </w:rPr>
      </w:pPr>
    </w:p>
    <w:p w:rsidR="004D6F57" w:rsidRPr="00990CC8" w:rsidRDefault="00790826" w:rsidP="004D6F57">
      <w:pPr>
        <w:pStyle w:val="ListParagraph"/>
        <w:numPr>
          <w:ilvl w:val="0"/>
          <w:numId w:val="1"/>
        </w:numPr>
        <w:spacing w:after="0" w:line="276" w:lineRule="auto"/>
        <w:ind w:left="360"/>
        <w:rPr>
          <w:rFonts w:ascii="Arial" w:hAnsi="Arial" w:cs="Arial"/>
          <w:b/>
          <w:bCs/>
          <w:iCs/>
          <w:sz w:val="24"/>
          <w:szCs w:val="24"/>
          <w:lang w:val="en-US"/>
        </w:rPr>
      </w:pPr>
      <w:r>
        <w:rPr>
          <w:rFonts w:ascii="Arial" w:hAnsi="Arial" w:cs="Arial"/>
          <w:b/>
          <w:bCs/>
          <w:iCs/>
          <w:sz w:val="24"/>
          <w:szCs w:val="24"/>
          <w:lang w:val="en-US"/>
        </w:rPr>
        <w:t>Việc cần làm</w:t>
      </w:r>
      <w:r w:rsidR="00AA5216" w:rsidRPr="000F5F6F">
        <w:rPr>
          <w:rFonts w:ascii="Arial" w:hAnsi="Arial" w:cs="Arial"/>
          <w:b/>
          <w:bCs/>
          <w:iCs/>
          <w:sz w:val="24"/>
          <w:szCs w:val="24"/>
          <w:lang w:val="en-US"/>
        </w:rPr>
        <w:t>:</w:t>
      </w:r>
    </w:p>
    <w:p w:rsidR="004D6F57" w:rsidRDefault="0053783F" w:rsidP="00D265D5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 xml:space="preserve">Đẩy nhanh code, </w:t>
      </w:r>
      <w:r w:rsidR="00E05E1D">
        <w:rPr>
          <w:rFonts w:ascii="Arial" w:hAnsi="Arial" w:cs="Arial"/>
          <w:bCs/>
          <w:iCs/>
          <w:sz w:val="24"/>
          <w:szCs w:val="24"/>
          <w:lang w:val="en-US"/>
        </w:rPr>
        <w:t>buổi</w:t>
      </w:r>
      <w:r>
        <w:rPr>
          <w:rFonts w:ascii="Arial" w:hAnsi="Arial" w:cs="Arial"/>
          <w:bCs/>
          <w:iCs/>
          <w:sz w:val="24"/>
          <w:szCs w:val="24"/>
          <w:lang w:val="en-US"/>
        </w:rPr>
        <w:t xml:space="preserve"> sau </w:t>
      </w:r>
      <w:r w:rsidR="00E05E1D">
        <w:rPr>
          <w:rFonts w:ascii="Arial" w:hAnsi="Arial" w:cs="Arial"/>
          <w:bCs/>
          <w:iCs/>
          <w:sz w:val="24"/>
          <w:szCs w:val="24"/>
          <w:lang w:val="en-US"/>
        </w:rPr>
        <w:t xml:space="preserve">Thầy </w:t>
      </w:r>
      <w:r>
        <w:rPr>
          <w:rFonts w:ascii="Arial" w:hAnsi="Arial" w:cs="Arial"/>
          <w:bCs/>
          <w:iCs/>
          <w:sz w:val="24"/>
          <w:szCs w:val="24"/>
          <w:lang w:val="en-US"/>
        </w:rPr>
        <w:t>review core flow của role Salesman</w:t>
      </w:r>
      <w:r w:rsidR="00990CC8" w:rsidRPr="00990CC8">
        <w:rPr>
          <w:rFonts w:ascii="Arial" w:hAnsi="Arial" w:cs="Arial"/>
          <w:bCs/>
          <w:iCs/>
          <w:sz w:val="24"/>
          <w:szCs w:val="24"/>
          <w:lang w:val="en-US"/>
        </w:rPr>
        <w:t>.</w:t>
      </w:r>
    </w:p>
    <w:p w:rsidR="00D1622E" w:rsidRPr="007541E0" w:rsidRDefault="00D1622E" w:rsidP="007541E0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 w:rsidRPr="00D1622E">
        <w:rPr>
          <w:rFonts w:ascii="Arial" w:hAnsi="Arial" w:cs="Arial"/>
          <w:bCs/>
          <w:iCs/>
          <w:sz w:val="24"/>
          <w:szCs w:val="24"/>
          <w:lang w:val="en-US"/>
        </w:rPr>
        <w:t>Viết lại Proposal và gửi lại cho thầy</w:t>
      </w:r>
      <w:r>
        <w:rPr>
          <w:rFonts w:ascii="Arial" w:hAnsi="Arial" w:cs="Arial"/>
          <w:bCs/>
          <w:iCs/>
          <w:sz w:val="24"/>
          <w:szCs w:val="24"/>
          <w:lang w:val="en-US"/>
        </w:rPr>
        <w:t>.</w:t>
      </w:r>
      <w:bookmarkStart w:id="0" w:name="_GoBack"/>
      <w:bookmarkEnd w:id="0"/>
    </w:p>
    <w:sectPr w:rsidR="00D1622E" w:rsidRPr="007541E0" w:rsidSect="005B2500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uclid Symbol">
    <w:panose1 w:val="05050102010706020507"/>
    <w:charset w:val="02"/>
    <w:family w:val="roman"/>
    <w:pitch w:val="variable"/>
    <w:sig w:usb0="8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E18CD"/>
    <w:multiLevelType w:val="hybridMultilevel"/>
    <w:tmpl w:val="574465B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57CBC5E">
      <w:start w:val="1"/>
      <w:numFmt w:val="bullet"/>
      <w:lvlText w:val=""/>
      <w:lvlJc w:val="left"/>
      <w:pPr>
        <w:ind w:left="1440" w:hanging="360"/>
      </w:pPr>
      <w:rPr>
        <w:rFonts w:ascii="Euclid Symbol" w:hAnsi="Euclid 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D57204"/>
    <w:multiLevelType w:val="hybridMultilevel"/>
    <w:tmpl w:val="A0E4C5F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182585B"/>
    <w:multiLevelType w:val="hybridMultilevel"/>
    <w:tmpl w:val="6422E0A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D8EE824">
      <w:start w:val="1"/>
      <w:numFmt w:val="bullet"/>
      <w:lvlText w:val=""/>
      <w:lvlJc w:val="left"/>
      <w:pPr>
        <w:ind w:left="1440" w:hanging="360"/>
      </w:pPr>
      <w:rPr>
        <w:rFonts w:ascii="Euclid Symbol" w:hAnsi="Euclid 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C11465"/>
    <w:multiLevelType w:val="hybridMultilevel"/>
    <w:tmpl w:val="F6DE2A9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812CC7"/>
    <w:multiLevelType w:val="hybridMultilevel"/>
    <w:tmpl w:val="2968E4C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DeyMDcztzAxMzBR0lEKTi0uzszPAykwqgUAa9HolCwAAAA="/>
  </w:docVars>
  <w:rsids>
    <w:rsidRoot w:val="00786D66"/>
    <w:rsid w:val="00010734"/>
    <w:rsid w:val="00033971"/>
    <w:rsid w:val="000465E5"/>
    <w:rsid w:val="0008317D"/>
    <w:rsid w:val="000D6CF5"/>
    <w:rsid w:val="000E3505"/>
    <w:rsid w:val="000E71B1"/>
    <w:rsid w:val="000F5F6F"/>
    <w:rsid w:val="00104FED"/>
    <w:rsid w:val="001221B4"/>
    <w:rsid w:val="0014692E"/>
    <w:rsid w:val="00186DD6"/>
    <w:rsid w:val="001940A5"/>
    <w:rsid w:val="00196000"/>
    <w:rsid w:val="001A37AB"/>
    <w:rsid w:val="001E08E7"/>
    <w:rsid w:val="00200CC5"/>
    <w:rsid w:val="002155B9"/>
    <w:rsid w:val="00217825"/>
    <w:rsid w:val="002324BD"/>
    <w:rsid w:val="00234C93"/>
    <w:rsid w:val="00240ADC"/>
    <w:rsid w:val="002540B5"/>
    <w:rsid w:val="00255D4E"/>
    <w:rsid w:val="002776C6"/>
    <w:rsid w:val="002B0592"/>
    <w:rsid w:val="00330345"/>
    <w:rsid w:val="00357F21"/>
    <w:rsid w:val="003A1C9D"/>
    <w:rsid w:val="003F03A4"/>
    <w:rsid w:val="003F7B48"/>
    <w:rsid w:val="004233E1"/>
    <w:rsid w:val="00475489"/>
    <w:rsid w:val="004825C8"/>
    <w:rsid w:val="004960A7"/>
    <w:rsid w:val="004D2DF7"/>
    <w:rsid w:val="004D6F57"/>
    <w:rsid w:val="00505CCE"/>
    <w:rsid w:val="0053783F"/>
    <w:rsid w:val="00543D00"/>
    <w:rsid w:val="00551BC0"/>
    <w:rsid w:val="00564FB9"/>
    <w:rsid w:val="005A650E"/>
    <w:rsid w:val="005B2500"/>
    <w:rsid w:val="005C0551"/>
    <w:rsid w:val="005C728A"/>
    <w:rsid w:val="00613F58"/>
    <w:rsid w:val="0062081D"/>
    <w:rsid w:val="00633B5A"/>
    <w:rsid w:val="00682EB7"/>
    <w:rsid w:val="006B20FE"/>
    <w:rsid w:val="006E1AB4"/>
    <w:rsid w:val="006F36EC"/>
    <w:rsid w:val="006F5529"/>
    <w:rsid w:val="00725D4B"/>
    <w:rsid w:val="007427F8"/>
    <w:rsid w:val="00752D8C"/>
    <w:rsid w:val="007541E0"/>
    <w:rsid w:val="00781F03"/>
    <w:rsid w:val="00786D66"/>
    <w:rsid w:val="00790826"/>
    <w:rsid w:val="00797517"/>
    <w:rsid w:val="007F1919"/>
    <w:rsid w:val="008570B3"/>
    <w:rsid w:val="00867F52"/>
    <w:rsid w:val="00902003"/>
    <w:rsid w:val="009269FE"/>
    <w:rsid w:val="00941EB2"/>
    <w:rsid w:val="0094500F"/>
    <w:rsid w:val="00983A2E"/>
    <w:rsid w:val="00990CC8"/>
    <w:rsid w:val="00992C8F"/>
    <w:rsid w:val="009A2AA4"/>
    <w:rsid w:val="009D3B22"/>
    <w:rsid w:val="00A047E2"/>
    <w:rsid w:val="00A04800"/>
    <w:rsid w:val="00A36F68"/>
    <w:rsid w:val="00A402E3"/>
    <w:rsid w:val="00A457DC"/>
    <w:rsid w:val="00A92B52"/>
    <w:rsid w:val="00AA5216"/>
    <w:rsid w:val="00AB2592"/>
    <w:rsid w:val="00AD33B3"/>
    <w:rsid w:val="00B0338F"/>
    <w:rsid w:val="00B51A15"/>
    <w:rsid w:val="00B60479"/>
    <w:rsid w:val="00B6464B"/>
    <w:rsid w:val="00B81497"/>
    <w:rsid w:val="00B844EC"/>
    <w:rsid w:val="00B93248"/>
    <w:rsid w:val="00B940ED"/>
    <w:rsid w:val="00BA1F3C"/>
    <w:rsid w:val="00BA7F9B"/>
    <w:rsid w:val="00BB079A"/>
    <w:rsid w:val="00BB1407"/>
    <w:rsid w:val="00BC0C3E"/>
    <w:rsid w:val="00BD2ED8"/>
    <w:rsid w:val="00BD5942"/>
    <w:rsid w:val="00BF57BA"/>
    <w:rsid w:val="00C23115"/>
    <w:rsid w:val="00C314C3"/>
    <w:rsid w:val="00C447AC"/>
    <w:rsid w:val="00C76F6B"/>
    <w:rsid w:val="00CD40F2"/>
    <w:rsid w:val="00D0359F"/>
    <w:rsid w:val="00D1480E"/>
    <w:rsid w:val="00D1622E"/>
    <w:rsid w:val="00D265D5"/>
    <w:rsid w:val="00D963EA"/>
    <w:rsid w:val="00DA100B"/>
    <w:rsid w:val="00E05E1D"/>
    <w:rsid w:val="00E3060F"/>
    <w:rsid w:val="00E74F84"/>
    <w:rsid w:val="00EA3DEA"/>
    <w:rsid w:val="00EB58DB"/>
    <w:rsid w:val="00EC2A22"/>
    <w:rsid w:val="00EE09CD"/>
    <w:rsid w:val="00EE57A1"/>
    <w:rsid w:val="00F14070"/>
    <w:rsid w:val="00F43BE3"/>
    <w:rsid w:val="00F64531"/>
    <w:rsid w:val="00F6727B"/>
    <w:rsid w:val="00F73E98"/>
    <w:rsid w:val="00F77E42"/>
    <w:rsid w:val="00F80BC4"/>
    <w:rsid w:val="00F91814"/>
    <w:rsid w:val="00FC50E8"/>
    <w:rsid w:val="00FD4602"/>
    <w:rsid w:val="00FE0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81F2F9-228A-41B1-A5A1-B21D8A45C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5216"/>
    <w:pPr>
      <w:spacing w:before="0" w:line="256" w:lineRule="auto"/>
      <w:ind w:left="720"/>
      <w:contextualSpacing/>
    </w:pPr>
    <w:rPr>
      <w:lang w:val="en-GB"/>
    </w:rPr>
  </w:style>
  <w:style w:type="paragraph" w:styleId="NormalWeb">
    <w:name w:val="Normal (Web)"/>
    <w:basedOn w:val="Normal"/>
    <w:uiPriority w:val="99"/>
    <w:semiHidden/>
    <w:unhideWhenUsed/>
    <w:rsid w:val="0099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754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0</TotalTime>
  <Pages>1</Pages>
  <Words>78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13</cp:revision>
  <dcterms:created xsi:type="dcterms:W3CDTF">2020-12-12T21:45:00Z</dcterms:created>
  <dcterms:modified xsi:type="dcterms:W3CDTF">2021-03-05T05:55:00Z</dcterms:modified>
</cp:coreProperties>
</file>